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9705D56" w:rsidR="0000007A" w:rsidRPr="00DE7D30" w:rsidRDefault="0059727D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A6306D">
                <w:rPr>
                  <w:rStyle w:val="Hyperlink"/>
                  <w:rFonts w:ascii="Arial" w:hAnsi="Arial" w:cs="Arial"/>
                </w:rPr>
                <w:t>Research Advances in Environment, Geography and Earth Science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5AD65F1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4E717C">
              <w:rPr>
                <w:rFonts w:ascii="Arial" w:hAnsi="Arial" w:cs="Arial"/>
                <w:b/>
                <w:bCs/>
                <w:szCs w:val="28"/>
                <w:lang w:val="en-GB"/>
              </w:rPr>
              <w:t>1690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222F473" w:rsidR="0000007A" w:rsidRPr="00DE7D30" w:rsidRDefault="0059727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59727D">
              <w:rPr>
                <w:rFonts w:ascii="Arial" w:hAnsi="Arial" w:cs="Arial"/>
                <w:b/>
                <w:szCs w:val="28"/>
                <w:lang w:val="en-GB"/>
              </w:rPr>
              <w:t xml:space="preserve">Assessment of Heavy Metal Exposure in Soils of </w:t>
            </w:r>
            <w:proofErr w:type="spellStart"/>
            <w:r w:rsidRPr="0059727D">
              <w:rPr>
                <w:rFonts w:ascii="Arial" w:hAnsi="Arial" w:cs="Arial"/>
                <w:b/>
                <w:szCs w:val="28"/>
                <w:lang w:val="en-GB"/>
              </w:rPr>
              <w:t>Ihwrekreka</w:t>
            </w:r>
            <w:proofErr w:type="spellEnd"/>
            <w:r w:rsidRPr="0059727D">
              <w:rPr>
                <w:rFonts w:ascii="Arial" w:hAnsi="Arial" w:cs="Arial"/>
                <w:b/>
                <w:szCs w:val="28"/>
                <w:lang w:val="en-GB"/>
              </w:rPr>
              <w:t xml:space="preserve"> Communities, Delta State, Nigeria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A723327" w:rsidR="00CF0BBB" w:rsidRPr="00DE7D30" w:rsidRDefault="004E717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77777777" w:rsidR="007B54A4" w:rsidRP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7B54A4">
        <w:rPr>
          <w:rFonts w:ascii="Arial" w:hAnsi="Arial" w:cs="Arial"/>
          <w:b/>
          <w:color w:val="222222"/>
          <w:sz w:val="32"/>
          <w:lang w:val="en-US"/>
        </w:rPr>
        <w:t>A research paper which has already been published in a journal can be published as a Book Chapter in an expanded form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87.7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683975C5" w14:textId="77777777" w:rsidR="0059727D" w:rsidRDefault="0059727D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59727D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>Journal of Geoscience and Environment Protection, 2024, 12, 279-303</w:t>
                  </w:r>
                </w:p>
                <w:p w14:paraId="524362FB" w14:textId="77777777" w:rsidR="0059727D" w:rsidRDefault="0059727D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</w:p>
                <w:p w14:paraId="57E24C8C" w14:textId="2AA3163A" w:rsidR="00E03C32" w:rsidRDefault="0059727D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</w:t>
                  </w:r>
                  <w:r w:rsidRPr="0059727D">
                    <w:rPr>
                      <w:rFonts w:ascii="MinionPro-Capt" w:eastAsia="Calibri" w:hAnsi="MinionPro-Capt" w:cs="MinionPro-Capt"/>
                      <w:color w:val="0000FF"/>
                      <w:sz w:val="16"/>
                      <w:szCs w:val="16"/>
                      <w:lang w:val="en-US" w:eastAsia="en-IN"/>
                    </w:rPr>
                    <w:t xml:space="preserve"> </w:t>
                  </w:r>
                  <w:hyperlink r:id="rId8" w:history="1">
                    <w:r w:rsidRPr="00775A3F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4236/gep.2024.123015</w:t>
                    </w:r>
                  </w:hyperlink>
                </w:p>
                <w:p w14:paraId="750072BD" w14:textId="77777777" w:rsidR="0059727D" w:rsidRPr="007B54A4" w:rsidRDefault="0059727D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0FD743" w14:textId="77777777" w:rsidR="00643140" w:rsidRPr="0000007A" w:rsidRDefault="00643140" w:rsidP="0099583E">
      <w:r>
        <w:separator/>
      </w:r>
    </w:p>
  </w:endnote>
  <w:endnote w:type="continuationSeparator" w:id="0">
    <w:p w14:paraId="1927F0B8" w14:textId="77777777" w:rsidR="00643140" w:rsidRPr="0000007A" w:rsidRDefault="0064314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Capt">
    <w:altName w:val="Cambria"/>
    <w:panose1 w:val="00000000000000000000"/>
    <w:charset w:val="EE"/>
    <w:family w:val="roman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4A5586" w14:textId="77777777" w:rsidR="00643140" w:rsidRPr="0000007A" w:rsidRDefault="00643140" w:rsidP="0099583E">
      <w:r>
        <w:separator/>
      </w:r>
    </w:p>
  </w:footnote>
  <w:footnote w:type="continuationSeparator" w:id="0">
    <w:p w14:paraId="10FC1954" w14:textId="77777777" w:rsidR="00643140" w:rsidRPr="0000007A" w:rsidRDefault="0064314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A16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E717C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9727D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3140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92263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972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4236/gep.2024.123015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advances-in-environment-geography-and-earth-science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617</Words>
  <Characters>352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3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2</cp:revision>
  <dcterms:created xsi:type="dcterms:W3CDTF">2023-08-30T09:21:00Z</dcterms:created>
  <dcterms:modified xsi:type="dcterms:W3CDTF">2024-07-02T11:32:00Z</dcterms:modified>
</cp:coreProperties>
</file>